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6"/>
        <w:gridCol w:w="422"/>
        <w:gridCol w:w="2712"/>
        <w:gridCol w:w="6783"/>
      </w:tblGrid>
      <w:tr w:rsidRPr="00FF6B5A" w:rsidR="00A77341" w:rsidTr="598DF78A" w14:paraId="1B49EDA4" w14:textId="77777777">
        <w:trPr>
          <w:trHeight w:val="204"/>
        </w:trPr>
        <w:tc>
          <w:tcPr>
            <w:tcW w:w="0" w:type="auto"/>
            <w:shd w:val="clear" w:color="auto" w:fill="auto"/>
            <w:tcMar/>
            <w:vAlign w:val="bottom"/>
            <w:hideMark/>
          </w:tcPr>
          <w:p w:rsidRPr="00FF6B5A" w:rsidR="00A77341" w:rsidP="00EF2555" w:rsidRDefault="00A77341" w14:paraId="5DF00DE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5D5247C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897CC72"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28B0BA1" w14:textId="77777777">
            <w:pPr>
              <w:spacing w:after="0" w:line="240" w:lineRule="auto"/>
              <w:rPr>
                <w:rFonts w:ascii="Times New Roman" w:hAnsi="Times New Roman" w:eastAsia="Times New Roman" w:cs="Times New Roman"/>
                <w:lang w:eastAsia="sk-SK"/>
              </w:rPr>
            </w:pPr>
          </w:p>
        </w:tc>
      </w:tr>
      <w:tr w:rsidRPr="00FF6B5A" w:rsidR="00A77341" w:rsidTr="598DF78A" w14:paraId="1723DAB0" w14:textId="77777777">
        <w:trPr>
          <w:trHeight w:val="450"/>
        </w:trPr>
        <w:tc>
          <w:tcPr>
            <w:tcW w:w="0" w:type="auto"/>
            <w:shd w:val="clear" w:color="auto" w:fill="auto"/>
            <w:tcMar/>
            <w:vAlign w:val="center"/>
            <w:hideMark/>
          </w:tcPr>
          <w:p w:rsidRPr="00FF6B5A" w:rsidR="00A77341" w:rsidP="00EF2555" w:rsidRDefault="00A77341" w14:paraId="7E2E715C"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A77341" w:rsidP="00EF2555" w:rsidRDefault="00A77341" w14:paraId="56BFCCE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A77341" w:rsidTr="598DF78A" w14:paraId="6BEBD98E" w14:textId="77777777">
        <w:trPr>
          <w:trHeight w:val="450"/>
        </w:trPr>
        <w:tc>
          <w:tcPr>
            <w:tcW w:w="0" w:type="auto"/>
            <w:shd w:val="clear" w:color="auto" w:fill="auto"/>
            <w:tcMar/>
            <w:vAlign w:val="center"/>
            <w:hideMark/>
          </w:tcPr>
          <w:p w:rsidRPr="00FF6B5A" w:rsidR="00A77341" w:rsidP="00EF2555" w:rsidRDefault="00A77341" w14:paraId="55894A9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A77341" w:rsidP="00EF2555" w:rsidRDefault="00A77341" w14:paraId="0EFF1C42" w14:textId="77777777">
            <w:pPr>
              <w:spacing w:after="0" w:line="240" w:lineRule="auto"/>
              <w:rPr>
                <w:rFonts w:ascii="Calibri" w:hAnsi="Calibri" w:eastAsia="Times New Roman" w:cs="Times New Roman"/>
                <w:b/>
                <w:bCs/>
                <w:color w:val="FFFFFF"/>
                <w:lang w:eastAsia="sk-SK"/>
              </w:rPr>
            </w:pPr>
          </w:p>
        </w:tc>
      </w:tr>
      <w:tr w:rsidRPr="00FF6B5A" w:rsidR="00A77341" w:rsidTr="598DF78A" w14:paraId="28248113" w14:textId="77777777">
        <w:trPr>
          <w:trHeight w:val="60"/>
        </w:trPr>
        <w:tc>
          <w:tcPr>
            <w:tcW w:w="0" w:type="auto"/>
            <w:shd w:val="clear" w:color="auto" w:fill="auto"/>
            <w:tcMar/>
            <w:vAlign w:val="bottom"/>
            <w:hideMark/>
          </w:tcPr>
          <w:p w:rsidRPr="00FF6B5A" w:rsidR="00A77341" w:rsidP="00EF2555" w:rsidRDefault="00A77341" w14:paraId="520604A9"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BEDACC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7809F88D"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31912426" w14:textId="77777777">
            <w:pPr>
              <w:spacing w:after="0" w:line="240" w:lineRule="auto"/>
              <w:rPr>
                <w:rFonts w:ascii="Times New Roman" w:hAnsi="Times New Roman" w:eastAsia="Times New Roman" w:cs="Times New Roman"/>
                <w:lang w:eastAsia="sk-SK"/>
              </w:rPr>
            </w:pPr>
          </w:p>
        </w:tc>
      </w:tr>
      <w:tr w:rsidRPr="00FF6B5A" w:rsidR="00A77341" w:rsidTr="598DF78A" w14:paraId="4AFC6F18" w14:textId="77777777">
        <w:trPr>
          <w:trHeight w:val="375"/>
        </w:trPr>
        <w:tc>
          <w:tcPr>
            <w:tcW w:w="0" w:type="auto"/>
            <w:shd w:val="clear" w:color="auto" w:fill="auto"/>
            <w:tcMar/>
            <w:vAlign w:val="bottom"/>
            <w:hideMark/>
          </w:tcPr>
          <w:p w:rsidRPr="00FF6B5A" w:rsidR="00A77341" w:rsidP="00EF2555" w:rsidRDefault="00A77341" w14:paraId="1B788361"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A77341" w:rsidP="00EF2555" w:rsidRDefault="00A77341" w14:paraId="7954F308"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A77341" w:rsidTr="598DF78A" w14:paraId="1CC37058" w14:textId="77777777">
        <w:trPr>
          <w:trHeight w:val="375"/>
        </w:trPr>
        <w:tc>
          <w:tcPr>
            <w:tcW w:w="0" w:type="auto"/>
            <w:shd w:val="clear" w:color="auto" w:fill="auto"/>
            <w:tcMar/>
            <w:vAlign w:val="bottom"/>
            <w:hideMark/>
          </w:tcPr>
          <w:p w:rsidRPr="00FF6B5A" w:rsidR="00A77341" w:rsidP="00EF2555" w:rsidRDefault="00A77341" w14:paraId="513EC8DB"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A77341" w:rsidP="00EF2555" w:rsidRDefault="00A77341" w14:paraId="70AC4AEE" w14:textId="77777777">
            <w:pPr>
              <w:spacing w:after="0" w:line="240" w:lineRule="auto"/>
              <w:rPr>
                <w:rFonts w:ascii="Calibri" w:hAnsi="Calibri" w:eastAsia="Times New Roman" w:cs="Times New Roman"/>
                <w:i/>
                <w:iCs/>
                <w:color w:val="2F5597"/>
                <w:lang w:eastAsia="sk-SK"/>
              </w:rPr>
            </w:pPr>
          </w:p>
        </w:tc>
      </w:tr>
      <w:tr w:rsidRPr="00FF6B5A" w:rsidR="00A77341" w:rsidTr="598DF78A" w14:paraId="7EE0131E" w14:textId="77777777">
        <w:trPr>
          <w:trHeight w:val="90"/>
        </w:trPr>
        <w:tc>
          <w:tcPr>
            <w:tcW w:w="0" w:type="auto"/>
            <w:shd w:val="clear" w:color="auto" w:fill="auto"/>
            <w:tcMar/>
            <w:vAlign w:val="bottom"/>
            <w:hideMark/>
          </w:tcPr>
          <w:p w:rsidRPr="00FF6B5A" w:rsidR="00A77341" w:rsidP="00EF2555" w:rsidRDefault="00A77341" w14:paraId="10B99865"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3B18058D"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399C82B"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DA0DA35" w14:textId="77777777">
            <w:pPr>
              <w:spacing w:after="0" w:line="240" w:lineRule="auto"/>
              <w:rPr>
                <w:rFonts w:ascii="Times New Roman" w:hAnsi="Times New Roman" w:eastAsia="Times New Roman" w:cs="Times New Roman"/>
                <w:lang w:eastAsia="sk-SK"/>
              </w:rPr>
            </w:pPr>
          </w:p>
        </w:tc>
      </w:tr>
      <w:tr w:rsidRPr="00FF6B5A" w:rsidR="00A77341" w:rsidTr="598DF78A" w14:paraId="029E249D" w14:textId="77777777">
        <w:trPr>
          <w:trHeight w:val="345"/>
        </w:trPr>
        <w:tc>
          <w:tcPr>
            <w:tcW w:w="0" w:type="auto"/>
            <w:shd w:val="clear" w:color="auto" w:fill="auto"/>
            <w:tcMar/>
            <w:vAlign w:val="bottom"/>
            <w:hideMark/>
          </w:tcPr>
          <w:p w:rsidRPr="00FF6B5A" w:rsidR="00A77341" w:rsidP="00EF2555" w:rsidRDefault="00A77341" w14:paraId="754A6D5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43529893"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A77341" w:rsidP="00EF2555" w:rsidRDefault="00B95085" w14:paraId="52B408C2" w14:textId="77777777">
            <w:pPr>
              <w:spacing w:after="0" w:line="240" w:lineRule="auto"/>
              <w:rPr>
                <w:rFonts w:ascii="Calibri" w:hAnsi="Calibri" w:eastAsia="Times New Roman" w:cs="Times New Roman"/>
                <w:lang w:eastAsia="sk-SK"/>
              </w:rPr>
            </w:pPr>
            <w:hyperlink w:history="1" w:anchor="'poznamky_explanatory notes'!A1" r:id="rId9">
              <w:r w:rsidRPr="00FF6B5A" w:rsidR="00A77341">
                <w:rPr>
                  <w:rFonts w:ascii="Calibri" w:hAnsi="Calibri" w:eastAsia="Times New Roman" w:cs="Times New Roman"/>
                  <w:lang w:eastAsia="sk-SK"/>
                </w:rPr>
                <w:t>ID konania/ID of the procedure:</w:t>
              </w:r>
            </w:hyperlink>
            <w:r w:rsidR="00A77341">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A77341" w:rsidP="00EF2555" w:rsidRDefault="00A77341" w14:paraId="5FC0CDA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598DF78A" w14:paraId="72B00340" w14:textId="77777777">
        <w:trPr>
          <w:trHeight w:val="345"/>
        </w:trPr>
        <w:tc>
          <w:tcPr>
            <w:tcW w:w="0" w:type="auto"/>
            <w:shd w:val="clear" w:color="auto" w:fill="auto"/>
            <w:tcMar/>
            <w:vAlign w:val="bottom"/>
            <w:hideMark/>
          </w:tcPr>
          <w:p w:rsidRPr="00FF6B5A" w:rsidR="00A77341" w:rsidP="00EF2555" w:rsidRDefault="00A77341" w14:paraId="07EF3D35"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00BC724"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A77341" w:rsidP="00EF2555" w:rsidRDefault="00A77341" w14:paraId="5EE372F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A77341" w:rsidP="00EF2555" w:rsidRDefault="00A77341" w14:paraId="56BED9A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598DF78A" w14:paraId="65980422" w14:textId="77777777">
        <w:trPr>
          <w:trHeight w:val="405"/>
        </w:trPr>
        <w:tc>
          <w:tcPr>
            <w:tcW w:w="0" w:type="auto"/>
            <w:shd w:val="clear" w:color="auto" w:fill="auto"/>
            <w:tcMar/>
            <w:vAlign w:val="bottom"/>
            <w:hideMark/>
          </w:tcPr>
          <w:p w:rsidRPr="00FF6B5A" w:rsidR="00A77341" w:rsidP="00EF2555" w:rsidRDefault="00A77341" w14:paraId="6579A190"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06380023"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D69E4A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5274CAE1" w14:textId="77777777">
            <w:pPr>
              <w:spacing w:after="0" w:line="240" w:lineRule="auto"/>
              <w:rPr>
                <w:rFonts w:ascii="Times New Roman" w:hAnsi="Times New Roman" w:eastAsia="Times New Roman" w:cs="Times New Roman"/>
                <w:lang w:eastAsia="sk-SK"/>
              </w:rPr>
            </w:pPr>
          </w:p>
        </w:tc>
      </w:tr>
      <w:tr w:rsidRPr="00FF6B5A" w:rsidR="00A77341" w:rsidTr="598DF78A" w14:paraId="09BCA314" w14:textId="77777777">
        <w:trPr>
          <w:trHeight w:val="510"/>
        </w:trPr>
        <w:tc>
          <w:tcPr>
            <w:tcW w:w="0" w:type="auto"/>
            <w:shd w:val="clear" w:color="auto" w:fill="auto"/>
            <w:tcMar/>
            <w:vAlign w:val="bottom"/>
            <w:hideMark/>
          </w:tcPr>
          <w:p w:rsidRPr="00FF6B5A" w:rsidR="00A77341" w:rsidP="00EF2555" w:rsidRDefault="00A77341" w14:paraId="13E389DC"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A77341" w:rsidP="00EF2555" w:rsidRDefault="00B95085" w14:paraId="1B2C79EB" w14:textId="77777777">
            <w:pPr>
              <w:spacing w:after="0" w:line="240" w:lineRule="auto"/>
              <w:rPr>
                <w:rFonts w:ascii="Calibri" w:hAnsi="Calibri" w:eastAsia="Times New Roman" w:cs="Times New Roman"/>
                <w:lang w:eastAsia="sk-SK"/>
              </w:rPr>
            </w:pPr>
            <w:hyperlink w:history="1" w:anchor="'poznamky_explanatory notes'!A1" r:id="rId10">
              <w:r w:rsidRPr="00FF6B5A" w:rsidR="00A77341">
                <w:rPr>
                  <w:rFonts w:ascii="Calibri" w:hAnsi="Calibri" w:eastAsia="Times New Roman" w:cs="Times New Roman"/>
                  <w:lang w:eastAsia="sk-SK"/>
                </w:rPr>
                <w:t>OCA1.</w:t>
              </w:r>
              <w:r w:rsidRPr="00422600" w:rsidR="00A77341">
                <w:rPr>
                  <w:rFonts w:ascii="Calibri" w:hAnsi="Calibri" w:eastAsia="Times New Roman" w:cs="Times New Roman"/>
                  <w:b/>
                  <w:lang w:eastAsia="sk-SK"/>
                </w:rPr>
                <w:t xml:space="preserve"> Priezvisko hodnotenej osob</w:t>
              </w:r>
              <w:r w:rsidRPr="00FF6B5A" w:rsidR="00A77341">
                <w:rPr>
                  <w:rFonts w:ascii="Calibri" w:hAnsi="Calibri" w:eastAsia="Times New Roman" w:cs="Times New Roman"/>
                  <w:lang w:eastAsia="sk-SK"/>
                </w:rPr>
                <w:t xml:space="preserve">y / Surname awarded to the assessed person </w:t>
              </w:r>
            </w:hyperlink>
            <w:r w:rsidR="00A77341">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A77341" w:rsidP="00EF2555" w:rsidRDefault="00A77341" w14:paraId="144DDA4E" w14:textId="62119D9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D6468C">
              <w:rPr>
                <w:rFonts w:ascii="Calibri" w:hAnsi="Calibri" w:eastAsia="Times New Roman" w:cs="Times New Roman"/>
                <w:color w:val="000000"/>
                <w:lang w:eastAsia="sk-SK"/>
              </w:rPr>
              <w:t>Vyšný</w:t>
            </w:r>
          </w:p>
        </w:tc>
      </w:tr>
      <w:tr w:rsidRPr="00FF6B5A" w:rsidR="00A77341" w:rsidTr="598DF78A" w14:paraId="2AC635D3" w14:textId="77777777">
        <w:trPr>
          <w:trHeight w:val="315"/>
        </w:trPr>
        <w:tc>
          <w:tcPr>
            <w:tcW w:w="0" w:type="auto"/>
            <w:shd w:val="clear" w:color="auto" w:fill="auto"/>
            <w:tcMar/>
            <w:vAlign w:val="bottom"/>
            <w:hideMark/>
          </w:tcPr>
          <w:p w:rsidRPr="00FF6B5A" w:rsidR="00A77341" w:rsidP="00EF2555" w:rsidRDefault="00A77341" w14:paraId="24C8E75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B95085" w14:paraId="4A5FF3D5" w14:textId="77777777">
            <w:pPr>
              <w:spacing w:after="0" w:line="240" w:lineRule="auto"/>
              <w:rPr>
                <w:rFonts w:ascii="Calibri" w:hAnsi="Calibri" w:eastAsia="Times New Roman" w:cs="Times New Roman"/>
                <w:lang w:eastAsia="sk-SK"/>
              </w:rPr>
            </w:pPr>
            <w:hyperlink w:history="1" w:anchor="'poznamky_explanatory notes'!A1" r:id="rId11">
              <w:r w:rsidRPr="00FF6B5A" w:rsidR="00A77341">
                <w:rPr>
                  <w:rFonts w:ascii="Calibri" w:hAnsi="Calibri" w:eastAsia="Times New Roman" w:cs="Times New Roman"/>
                  <w:lang w:eastAsia="sk-SK"/>
                </w:rPr>
                <w:t xml:space="preserve">OCA2. </w:t>
              </w:r>
              <w:r w:rsidRPr="00422600" w:rsidR="00A77341">
                <w:rPr>
                  <w:rFonts w:ascii="Calibri" w:hAnsi="Calibri" w:eastAsia="Times New Roman" w:cs="Times New Roman"/>
                  <w:b/>
                  <w:lang w:eastAsia="sk-SK"/>
                </w:rPr>
                <w:t>Meno hodnotenej osoby</w:t>
              </w:r>
              <w:r w:rsidRPr="00FF6B5A" w:rsidR="00A77341">
                <w:rPr>
                  <w:rFonts w:ascii="Calibri" w:hAnsi="Calibri" w:eastAsia="Times New Roman" w:cs="Times New Roman"/>
                  <w:lang w:eastAsia="sk-SK"/>
                </w:rPr>
                <w:t xml:space="preserve"> / Name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5E1A1C8D" w14:textId="6AFA8284">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D6468C">
              <w:rPr>
                <w:rFonts w:ascii="Calibri" w:hAnsi="Calibri" w:eastAsia="Times New Roman" w:cs="Times New Roman"/>
                <w:color w:val="000000"/>
                <w:lang w:eastAsia="sk-SK"/>
              </w:rPr>
              <w:t>Peter</w:t>
            </w:r>
          </w:p>
        </w:tc>
      </w:tr>
      <w:tr w:rsidRPr="00FF6B5A" w:rsidR="00A77341" w:rsidTr="598DF78A" w14:paraId="49975E74" w14:textId="77777777">
        <w:trPr>
          <w:trHeight w:val="510"/>
        </w:trPr>
        <w:tc>
          <w:tcPr>
            <w:tcW w:w="0" w:type="auto"/>
            <w:shd w:val="clear" w:color="auto" w:fill="auto"/>
            <w:tcMar/>
            <w:vAlign w:val="bottom"/>
            <w:hideMark/>
          </w:tcPr>
          <w:p w:rsidRPr="00FF6B5A" w:rsidR="00A77341" w:rsidP="00EF2555" w:rsidRDefault="00A77341" w14:paraId="110BA90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B95085" w14:paraId="075F84E7" w14:textId="77777777">
            <w:pPr>
              <w:spacing w:after="0" w:line="240" w:lineRule="auto"/>
              <w:rPr>
                <w:rFonts w:ascii="Calibri" w:hAnsi="Calibri" w:eastAsia="Times New Roman" w:cs="Times New Roman"/>
                <w:lang w:eastAsia="sk-SK"/>
              </w:rPr>
            </w:pPr>
            <w:hyperlink w:history="1" w:anchor="'poznamky_explanatory notes'!A1" r:id="rId12">
              <w:r w:rsidRPr="00FF6B5A" w:rsidR="00A77341">
                <w:rPr>
                  <w:rFonts w:ascii="Calibri" w:hAnsi="Calibri" w:eastAsia="Times New Roman" w:cs="Times New Roman"/>
                  <w:lang w:eastAsia="sk-SK"/>
                </w:rPr>
                <w:t xml:space="preserve">OCA3. </w:t>
              </w:r>
              <w:r w:rsidRPr="00422600" w:rsidR="00A77341">
                <w:rPr>
                  <w:rFonts w:ascii="Calibri" w:hAnsi="Calibri" w:eastAsia="Times New Roman" w:cs="Times New Roman"/>
                  <w:b/>
                  <w:lang w:eastAsia="sk-SK"/>
                </w:rPr>
                <w:t>Tituly hodnotenej osoby</w:t>
              </w:r>
              <w:r w:rsidRPr="00FF6B5A" w:rsidR="00A77341">
                <w:rPr>
                  <w:rFonts w:ascii="Calibri" w:hAnsi="Calibri" w:eastAsia="Times New Roman" w:cs="Times New Roman"/>
                  <w:lang w:eastAsia="sk-SK"/>
                </w:rPr>
                <w:t xml:space="preserve"> / Degrees awarded to the assessed person </w:t>
              </w:r>
              <w:r w:rsidRPr="00FF6B5A" w:rsidR="00A77341">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A77341" w:rsidP="00EF2555" w:rsidRDefault="00A77341" w14:paraId="767A36DB" w14:textId="79D4A9EE">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00D6468C">
              <w:rPr>
                <w:rFonts w:ascii="Calibri" w:hAnsi="Calibri" w:eastAsia="Times New Roman" w:cs="Times New Roman"/>
                <w:color w:val="000000"/>
                <w:lang w:eastAsia="sk-SK"/>
              </w:rPr>
              <w:t>doc. JUDr., PhD.,</w:t>
            </w:r>
            <w:r>
              <w:rPr>
                <w:rFonts w:ascii="Calibri" w:hAnsi="Calibri" w:eastAsia="Times New Roman" w:cs="Times New Roman"/>
                <w:color w:val="000000"/>
                <w:lang w:eastAsia="sk-SK"/>
              </w:rPr>
              <w:t xml:space="preserve"> PhD.</w:t>
            </w:r>
          </w:p>
        </w:tc>
      </w:tr>
      <w:tr w:rsidRPr="00FF6B5A" w:rsidR="00A77341" w:rsidTr="598DF78A" w14:paraId="49ABABA9" w14:textId="77777777">
        <w:trPr>
          <w:trHeight w:val="660"/>
        </w:trPr>
        <w:tc>
          <w:tcPr>
            <w:tcW w:w="0" w:type="auto"/>
            <w:shd w:val="clear" w:color="auto" w:fill="auto"/>
            <w:tcMar/>
            <w:vAlign w:val="bottom"/>
            <w:hideMark/>
          </w:tcPr>
          <w:p w:rsidRPr="00FF6B5A" w:rsidR="00A77341" w:rsidP="00EF2555" w:rsidRDefault="00A77341" w14:paraId="4F0F5B6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B95085" w14:paraId="1B31B73D" w14:textId="77777777">
            <w:pPr>
              <w:spacing w:after="0" w:line="240" w:lineRule="auto"/>
              <w:rPr>
                <w:rFonts w:ascii="Calibri" w:hAnsi="Calibri" w:eastAsia="Times New Roman" w:cs="Times New Roman"/>
                <w:lang w:eastAsia="sk-SK"/>
              </w:rPr>
            </w:pPr>
            <w:hyperlink w:history="1" w:anchor="'poznamky_explanatory notes'!A1" r:id="rId13">
              <w:r w:rsidRPr="00FF6B5A" w:rsidR="00A77341">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A77341">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A77341" w:rsidP="00EF2555" w:rsidRDefault="007138DD" w14:paraId="5D4F6391" w14:textId="6FE1747C">
            <w:pPr>
              <w:spacing w:after="0" w:line="240" w:lineRule="auto"/>
              <w:rPr>
                <w:rFonts w:ascii="Calibri" w:hAnsi="Calibri" w:eastAsia="Times New Roman" w:cs="Times New Roman"/>
                <w:color w:val="000000"/>
                <w:lang w:eastAsia="sk-SK"/>
              </w:rPr>
            </w:pPr>
            <w:r w:rsidRPr="007138DD">
              <w:rPr>
                <w:rFonts w:ascii="Calibri" w:hAnsi="Calibri" w:eastAsia="Times New Roman" w:cs="Times New Roman"/>
                <w:color w:val="000000"/>
                <w:lang w:eastAsia="sk-SK"/>
              </w:rPr>
              <w:t>https://www.portalvs.sk/regzam/detail/8778</w:t>
            </w:r>
          </w:p>
        </w:tc>
      </w:tr>
      <w:tr w:rsidRPr="00FF6B5A" w:rsidR="00A77341" w:rsidTr="598DF78A" w14:paraId="788C3AC2" w14:textId="77777777">
        <w:trPr>
          <w:trHeight w:val="300"/>
        </w:trPr>
        <w:tc>
          <w:tcPr>
            <w:tcW w:w="0" w:type="auto"/>
            <w:shd w:val="clear" w:color="auto" w:fill="auto"/>
            <w:tcMar/>
            <w:vAlign w:val="bottom"/>
            <w:hideMark/>
          </w:tcPr>
          <w:p w:rsidRPr="00FF6B5A" w:rsidR="00A77341" w:rsidP="00EF2555" w:rsidRDefault="00A77341" w14:paraId="59E54125"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B95085" w14:paraId="4B00FE9C" w14:textId="77777777">
            <w:pPr>
              <w:spacing w:after="0" w:line="240" w:lineRule="auto"/>
              <w:rPr>
                <w:rFonts w:ascii="Calibri" w:hAnsi="Calibri" w:eastAsia="Times New Roman" w:cs="Times New Roman"/>
                <w:lang w:eastAsia="sk-SK"/>
              </w:rPr>
            </w:pPr>
            <w:hyperlink w:history="1" w:anchor="'poznamky_explanatory notes'!A1" r:id="rId14">
              <w:r w:rsidRPr="00FF6B5A" w:rsidR="00A77341">
                <w:rPr>
                  <w:rFonts w:ascii="Calibri" w:hAnsi="Calibri" w:eastAsia="Times New Roman" w:cs="Times New Roman"/>
                  <w:lang w:eastAsia="sk-SK"/>
                </w:rPr>
                <w:t xml:space="preserve">OCA5. </w:t>
              </w:r>
              <w:r w:rsidRPr="00422600" w:rsidR="00A77341">
                <w:rPr>
                  <w:rFonts w:ascii="Calibri" w:hAnsi="Calibri" w:eastAsia="Times New Roman" w:cs="Times New Roman"/>
                  <w:b/>
                  <w:lang w:eastAsia="sk-SK"/>
                </w:rPr>
                <w:t>Oblasť posudzovania</w:t>
              </w:r>
              <w:r w:rsidRPr="00FF6B5A" w:rsidR="00A77341">
                <w:rPr>
                  <w:rFonts w:ascii="Calibri" w:hAnsi="Calibri" w:eastAsia="Times New Roman" w:cs="Times New Roman"/>
                  <w:lang w:eastAsia="sk-SK"/>
                </w:rPr>
                <w:t xml:space="preserve"> / Area of assessment </w:t>
              </w:r>
            </w:hyperlink>
            <w:r w:rsidR="00A77341">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A77341" w:rsidP="00EF2555" w:rsidRDefault="00A77341" w14:paraId="00347C2B" w14:textId="4B023BD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sidRPr="00ED40A3">
              <w:t>Študijný program Teória a dejiny štátu a práva, 3. stupeň / Third degree study programe "Theory and history of state and law</w:t>
            </w:r>
            <w:r w:rsidRPr="00ED40A3" w:rsidR="00D6468C">
              <w:t>"</w:t>
            </w:r>
          </w:p>
        </w:tc>
      </w:tr>
      <w:tr w:rsidRPr="00FF6B5A" w:rsidR="00A77341" w:rsidTr="598DF78A" w14:paraId="744BCE9B" w14:textId="77777777">
        <w:trPr>
          <w:trHeight w:val="300"/>
        </w:trPr>
        <w:tc>
          <w:tcPr>
            <w:tcW w:w="0" w:type="auto"/>
            <w:shd w:val="clear" w:color="auto" w:fill="auto"/>
            <w:tcMar/>
            <w:vAlign w:val="bottom"/>
          </w:tcPr>
          <w:p w:rsidRPr="00FF6B5A" w:rsidR="00A77341" w:rsidP="00EF2555" w:rsidRDefault="00A77341" w14:paraId="36B72D1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A77341" w:rsidP="598DF78A" w:rsidRDefault="00A77341" w14:paraId="2C48F8DC" w14:textId="5D457187">
            <w:pPr>
              <w:pStyle w:val="Normlny"/>
              <w:spacing w:after="0" w:line="240" w:lineRule="auto"/>
              <w:rPr>
                <w:rFonts w:ascii="Calibri" w:hAnsi="Calibri" w:eastAsia="Calibri" w:cs="Calibri"/>
                <w:noProof w:val="0"/>
                <w:sz w:val="22"/>
                <w:szCs w:val="22"/>
                <w:lang w:val="sk-SK"/>
              </w:rPr>
            </w:pPr>
            <w:r w:rsidRPr="598DF78A" w:rsidR="7C1AB145">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A77341" w:rsidP="00EF2555" w:rsidRDefault="00D6468C" w14:paraId="067FEA4A" w14:textId="2FBE88BD">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A</w:t>
            </w:r>
          </w:p>
        </w:tc>
      </w:tr>
      <w:tr w:rsidRPr="00FF6B5A" w:rsidR="00A77341" w:rsidTr="598DF78A" w14:paraId="701F8D71" w14:textId="77777777">
        <w:trPr>
          <w:trHeight w:val="660"/>
        </w:trPr>
        <w:tc>
          <w:tcPr>
            <w:tcW w:w="0" w:type="auto"/>
            <w:shd w:val="clear" w:color="auto" w:fill="auto"/>
            <w:tcMar/>
            <w:vAlign w:val="bottom"/>
            <w:hideMark/>
          </w:tcPr>
          <w:p w:rsidRPr="00FF6B5A" w:rsidR="00A77341" w:rsidP="00EF2555" w:rsidRDefault="00A77341" w14:paraId="1B41F33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A77341" w:rsidP="00EF2555" w:rsidRDefault="00B95085" w14:paraId="4C1C55D4"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A77341">
                <w:rPr>
                  <w:rFonts w:ascii="Calibri" w:hAnsi="Calibri" w:eastAsia="Times New Roman" w:cs="Times New Roman"/>
                  <w:lang w:eastAsia="sk-SK"/>
                </w:rPr>
                <w:t xml:space="preserve">OCA6. </w:t>
              </w:r>
              <w:r w:rsidRPr="00087B3E" w:rsidR="00A77341">
                <w:rPr>
                  <w:rFonts w:ascii="Calibri" w:hAnsi="Calibri" w:eastAsia="Times New Roman" w:cs="Times New Roman"/>
                  <w:b/>
                  <w:lang w:eastAsia="sk-SK"/>
                </w:rPr>
                <w:t>Kategória výstupu tvorivej činnosti</w:t>
              </w:r>
              <w:r w:rsidRPr="00FF6B5A" w:rsidR="00A77341">
                <w:rPr>
                  <w:rFonts w:ascii="Calibri" w:hAnsi="Calibri" w:eastAsia="Times New Roman" w:cs="Times New Roman"/>
                  <w:lang w:eastAsia="sk-SK"/>
                </w:rPr>
                <w:t xml:space="preserve"> / Category of the research/ artistic/other output </w:t>
              </w:r>
              <w:r w:rsidRPr="00FF6B5A" w:rsidR="00A77341">
                <w:rPr>
                  <w:rFonts w:ascii="Calibri" w:hAnsi="Calibri" w:eastAsia="Times New Roman" w:cs="Times New Roman"/>
                  <w:lang w:eastAsia="sk-SK"/>
                </w:rPr>
                <w:br/>
              </w:r>
              <w:r w:rsidR="00A77341">
                <w:rPr>
                  <w:rFonts w:ascii="Calibri" w:hAnsi="Calibri" w:eastAsia="Times New Roman" w:cs="Times New Roman"/>
                  <w:i/>
                  <w:iCs/>
                  <w:color w:val="808080"/>
                  <w:lang w:eastAsia="sk-SK"/>
                </w:rPr>
                <w:t xml:space="preserve">Výber zo 6 možností </w:t>
              </w:r>
              <w:r w:rsidRPr="00FF6B5A" w:rsidR="00A77341">
                <w:rPr>
                  <w:rFonts w:ascii="Calibri" w:hAnsi="Calibri" w:eastAsia="Times New Roman" w:cs="Times New Roman"/>
                  <w:i/>
                  <w:iCs/>
                  <w:color w:val="808080"/>
                  <w:lang w:eastAsia="sk-SK"/>
                </w:rPr>
                <w:t>/ Choice from 6 opt</w:t>
              </w:r>
              <w:r w:rsidR="00A77341">
                <w:rPr>
                  <w:rFonts w:ascii="Calibri" w:hAnsi="Calibri" w:eastAsia="Times New Roman" w:cs="Times New Roman"/>
                  <w:i/>
                  <w:iCs/>
                  <w:color w:val="808080"/>
                  <w:lang w:eastAsia="sk-SK"/>
                </w:rPr>
                <w:t>ions</w:t>
              </w:r>
              <w:r w:rsidRPr="00FF6B5A" w:rsidR="00A77341">
                <w:rPr>
                  <w:rFonts w:ascii="Calibri" w:hAnsi="Calibri" w:eastAsia="Times New Roman" w:cs="Times New Roman"/>
                  <w:i/>
                  <w:iCs/>
                  <w:color w:val="808080"/>
                  <w:lang w:eastAsia="sk-SK"/>
                </w:rPr>
                <w:t xml:space="preserve">. </w:t>
              </w:r>
            </w:hyperlink>
          </w:p>
          <w:p w:rsidRPr="00FF6B5A" w:rsidR="00A77341" w:rsidP="00EF2555" w:rsidRDefault="00A77341" w14:paraId="76157F7A"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 xml:space="preserve">iný </w:t>
            </w:r>
            <w:r w:rsidRPr="00087B3E">
              <w:rPr>
                <w:rFonts w:ascii="Calibri" w:hAnsi="Calibri" w:eastAsia="Times New Roman" w:cs="Times New Roman"/>
                <w:b/>
                <w:color w:val="000000"/>
                <w:sz w:val="16"/>
                <w:szCs w:val="16"/>
                <w:lang w:eastAsia="sk-SK"/>
              </w:rPr>
              <w:lastRenderedPageBreak/>
              <w:t>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A77341" w:rsidP="00EF2555" w:rsidRDefault="00A77341" w14:paraId="31C866E1"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lastRenderedPageBreak/>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A77341" w:rsidTr="598DF78A" w14:paraId="3BCE8B61" w14:textId="77777777">
        <w:trPr>
          <w:trHeight w:val="510"/>
        </w:trPr>
        <w:tc>
          <w:tcPr>
            <w:tcW w:w="0" w:type="auto"/>
            <w:shd w:val="clear" w:color="auto" w:fill="auto"/>
            <w:tcMar/>
            <w:vAlign w:val="bottom"/>
            <w:hideMark/>
          </w:tcPr>
          <w:p w:rsidRPr="00FF6B5A" w:rsidR="00A77341" w:rsidP="00EF2555" w:rsidRDefault="00A77341" w14:paraId="058221BD"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A77341" w:rsidP="00EF2555" w:rsidRDefault="00A77341" w14:paraId="6C55028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A77341" w:rsidP="00EF2555" w:rsidRDefault="00D6468C" w14:paraId="144F286D" w14:textId="3988478A">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21</w:t>
            </w:r>
          </w:p>
        </w:tc>
      </w:tr>
      <w:tr w:rsidRPr="00FF6B5A" w:rsidR="00A77341" w:rsidTr="598DF78A" w14:paraId="0C7A540A" w14:textId="77777777">
        <w:trPr>
          <w:trHeight w:val="660"/>
        </w:trPr>
        <w:tc>
          <w:tcPr>
            <w:tcW w:w="0" w:type="auto"/>
            <w:shd w:val="clear" w:color="auto" w:fill="auto"/>
            <w:tcMar/>
            <w:vAlign w:val="bottom"/>
            <w:hideMark/>
          </w:tcPr>
          <w:p w:rsidRPr="00FF6B5A" w:rsidR="00A77341" w:rsidP="00EF2555" w:rsidRDefault="00A77341" w14:paraId="7DC5E16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B95085" w14:paraId="2B650C1A" w14:textId="77777777">
            <w:pPr>
              <w:spacing w:after="0" w:line="240" w:lineRule="auto"/>
              <w:rPr>
                <w:rFonts w:ascii="Calibri" w:hAnsi="Calibri" w:eastAsia="Times New Roman" w:cs="Times New Roman"/>
                <w:lang w:eastAsia="sk-SK"/>
              </w:rPr>
            </w:pPr>
            <w:hyperlink w:history="1" w:anchor="'poznamky_explanatory notes'!A1" r:id="rId16">
              <w:r w:rsidRPr="00FF6B5A" w:rsidR="00A77341">
                <w:rPr>
                  <w:rFonts w:ascii="Calibri" w:hAnsi="Calibri" w:eastAsia="Times New Roman" w:cs="Times New Roman"/>
                  <w:lang w:eastAsia="sk-SK"/>
                </w:rPr>
                <w:t xml:space="preserve">OCA8. </w:t>
              </w:r>
              <w:r w:rsidRPr="00422600" w:rsidR="00A77341">
                <w:rPr>
                  <w:rFonts w:ascii="Calibri" w:hAnsi="Calibri" w:eastAsia="Times New Roman" w:cs="Times New Roman"/>
                  <w:b/>
                  <w:lang w:eastAsia="sk-SK"/>
                </w:rPr>
                <w:t>ID záznamu v CREPČ alebo CREUČ</w:t>
              </w:r>
              <w:r w:rsidRPr="00FF6B5A" w:rsidR="00A77341">
                <w:rPr>
                  <w:rFonts w:ascii="Calibri" w:hAnsi="Calibri" w:eastAsia="Times New Roman" w:cs="Times New Roman"/>
                  <w:lang w:eastAsia="sk-SK"/>
                </w:rPr>
                <w:t xml:space="preserve"> </w:t>
              </w:r>
              <w:r w:rsidRPr="00FF6B5A" w:rsidR="00A77341">
                <w:rPr>
                  <w:rFonts w:ascii="Calibri" w:hAnsi="Calibri" w:eastAsia="Times New Roman" w:cs="Times New Roman"/>
                  <w:i/>
                  <w:iCs/>
                  <w:lang w:eastAsia="sk-SK"/>
                </w:rPr>
                <w:t>(ak je)</w:t>
              </w:r>
              <w:r w:rsidRPr="00FF6B5A" w:rsidR="00A77341">
                <w:rPr>
                  <w:rFonts w:ascii="Calibri" w:hAnsi="Calibri" w:eastAsia="Times New Roman" w:cs="Times New Roman"/>
                  <w:lang w:eastAsia="sk-SK"/>
                </w:rPr>
                <w:t xml:space="preserve"> / ID of the record in the Central Registry of Publication Activity (CRPA) or the Central Registry of Artistic Activity (CRAA)</w:t>
              </w:r>
            </w:hyperlink>
            <w:r w:rsidR="00A77341">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D6468C" w:rsidR="00D6468C" w:rsidP="00D6468C" w:rsidRDefault="00D6468C" w14:paraId="0904F5A8" w14:textId="77777777">
            <w:pPr>
              <w:shd w:val="clear" w:color="auto" w:fill="FFFFFF"/>
              <w:spacing w:after="0" w:line="240" w:lineRule="auto"/>
              <w:rPr>
                <w:rFonts w:eastAsia="Times New Roman" w:cstheme="minorHAnsi"/>
                <w:color w:val="000000"/>
                <w:lang w:eastAsia="sk-SK"/>
              </w:rPr>
            </w:pPr>
            <w:r w:rsidRPr="00D6468C">
              <w:rPr>
                <w:rFonts w:eastAsia="Times New Roman" w:cstheme="minorHAnsi"/>
                <w:color w:val="000000"/>
                <w:lang w:eastAsia="sk-SK"/>
              </w:rPr>
              <w:t>ID: 424061 | Teória spravodlivej vojny Francisca de Vitoriu = The Theory of Just War by Francisco de Vitoria / Vyšný, Peter [Autor, 100%]. – [recenzované]</w:t>
            </w:r>
          </w:p>
          <w:p w:rsidRPr="00A77341" w:rsidR="00A77341" w:rsidP="00D6468C" w:rsidRDefault="00D6468C" w14:paraId="5E8E19A2" w14:textId="1E50EB8D">
            <w:pPr>
              <w:shd w:val="clear" w:color="auto" w:fill="FFFFFF"/>
              <w:spacing w:after="0" w:line="240" w:lineRule="auto"/>
              <w:rPr>
                <w:rFonts w:eastAsia="Times New Roman" w:cstheme="minorHAnsi"/>
                <w:color w:val="000000"/>
                <w:lang w:eastAsia="sk-SK"/>
              </w:rPr>
            </w:pPr>
            <w:r w:rsidRPr="00D6468C">
              <w:rPr>
                <w:rFonts w:eastAsia="Times New Roman" w:cstheme="minorHAnsi"/>
                <w:color w:val="000000"/>
                <w:lang w:eastAsia="sk-SK"/>
              </w:rPr>
              <w:t>In: Právník [textový dokument (print)] : teoretický časopis pro otázky státu a práva = scientific revue for problems of state and law. – Praha (Česko) : Akademie věd České republiky. Ústav státu a práva AV ČR. – ISSN 0231-6625. – ISSN (zrušené) 0324-7007. – TUTPR signatúra E003588. – Roč. 160, č. 9 (2021), s. 759-778 [tlačená forma]</w:t>
            </w:r>
          </w:p>
        </w:tc>
      </w:tr>
      <w:tr w:rsidRPr="00FF6B5A" w:rsidR="00A77341" w:rsidTr="598DF78A" w14:paraId="1EC913A6" w14:textId="77777777">
        <w:trPr>
          <w:trHeight w:val="525"/>
        </w:trPr>
        <w:tc>
          <w:tcPr>
            <w:tcW w:w="0" w:type="auto"/>
            <w:shd w:val="clear" w:color="auto" w:fill="auto"/>
            <w:tcMar/>
            <w:vAlign w:val="bottom"/>
            <w:hideMark/>
          </w:tcPr>
          <w:p w:rsidRPr="00FF6B5A" w:rsidR="00A77341" w:rsidP="00EF2555" w:rsidRDefault="00A77341" w14:paraId="4BF6C49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B95085" w14:paraId="54E0E790" w14:textId="77777777">
            <w:pPr>
              <w:spacing w:after="0" w:line="240" w:lineRule="auto"/>
              <w:rPr>
                <w:rFonts w:ascii="Calibri" w:hAnsi="Calibri" w:eastAsia="Times New Roman" w:cs="Times New Roman"/>
                <w:lang w:eastAsia="sk-SK"/>
              </w:rPr>
            </w:pPr>
            <w:hyperlink w:history="1" w:anchor="'poznamky_explanatory notes'!A1" r:id="rId17">
              <w:r w:rsidRPr="00FF6B5A" w:rsidR="00A77341">
                <w:rPr>
                  <w:rFonts w:ascii="Calibri" w:hAnsi="Calibri" w:eastAsia="Times New Roman" w:cs="Times New Roman"/>
                  <w:lang w:eastAsia="sk-SK"/>
                </w:rPr>
                <w:t xml:space="preserve">OCA9. </w:t>
              </w:r>
              <w:r w:rsidRPr="00422600" w:rsidR="00A77341">
                <w:rPr>
                  <w:rFonts w:ascii="Calibri" w:hAnsi="Calibri" w:eastAsia="Times New Roman" w:cs="Times New Roman"/>
                  <w:b/>
                  <w:lang w:eastAsia="sk-SK"/>
                </w:rPr>
                <w:t>Hyperlink na záznam v CREPČ alebo CREUČ</w:t>
              </w:r>
              <w:r w:rsidRPr="00FF6B5A" w:rsidR="00A77341">
                <w:rPr>
                  <w:rFonts w:ascii="Calibri" w:hAnsi="Calibri" w:eastAsia="Times New Roman" w:cs="Times New Roman"/>
                  <w:lang w:eastAsia="sk-SK"/>
                </w:rPr>
                <w:t xml:space="preserve"> / Hyperlink to the record in CRPA or CRAA </w:t>
              </w:r>
            </w:hyperlink>
            <w:r w:rsidR="00A77341">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A77341" w:rsidR="00A77341" w:rsidP="00EF2555" w:rsidRDefault="00D6468C" w14:paraId="5320722D" w14:textId="0E16F327">
            <w:pPr>
              <w:spacing w:after="0" w:line="240" w:lineRule="auto"/>
              <w:rPr>
                <w:rFonts w:eastAsia="Times New Roman" w:cstheme="minorHAnsi"/>
                <w:lang w:eastAsia="sk-SK"/>
              </w:rPr>
            </w:pPr>
            <w:r w:rsidRPr="00D6468C">
              <w:rPr>
                <w:rFonts w:eastAsia="Times New Roman" w:cstheme="minorHAnsi"/>
                <w:lang w:eastAsia="sk-SK"/>
              </w:rPr>
              <w:t>https://app.crepc.sk/?fn=ResultFormChildSBT7O&amp;seo=CREP%C4%8C-Zoznam-z%C3%A1znamov</w:t>
            </w:r>
          </w:p>
        </w:tc>
      </w:tr>
      <w:tr w:rsidRPr="00FF6B5A" w:rsidR="00A77341" w:rsidTr="598DF78A" w14:paraId="08B46CDD" w14:textId="77777777">
        <w:trPr>
          <w:trHeight w:val="525"/>
        </w:trPr>
        <w:tc>
          <w:tcPr>
            <w:tcW w:w="0" w:type="auto"/>
            <w:shd w:val="clear" w:color="auto" w:fill="auto"/>
            <w:tcMar/>
            <w:vAlign w:val="bottom"/>
          </w:tcPr>
          <w:p w:rsidRPr="00FF6B5A" w:rsidR="00A77341" w:rsidP="00EF2555" w:rsidRDefault="00A77341" w14:paraId="23037EFA"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A77341" w:rsidP="00EF2555" w:rsidRDefault="00A77341" w14:paraId="582B1516" w14:textId="77777777">
            <w:pPr>
              <w:spacing w:after="0" w:line="240" w:lineRule="auto"/>
            </w:pPr>
          </w:p>
        </w:tc>
        <w:tc>
          <w:tcPr>
            <w:tcW w:w="0" w:type="auto"/>
            <w:shd w:val="clear" w:color="auto" w:fill="auto"/>
            <w:tcMar/>
          </w:tcPr>
          <w:p w:rsidRPr="00FF6B5A" w:rsidR="00A77341" w:rsidP="00EF2555" w:rsidRDefault="00A77341" w14:paraId="07D4C5C9" w14:textId="77777777">
            <w:pPr>
              <w:spacing w:after="0" w:line="240" w:lineRule="auto"/>
              <w:rPr>
                <w:rFonts w:ascii="Calibri" w:hAnsi="Calibri" w:eastAsia="Times New Roman" w:cs="Times New Roman"/>
                <w:color w:val="000000"/>
                <w:lang w:eastAsia="sk-SK"/>
              </w:rPr>
            </w:pPr>
          </w:p>
        </w:tc>
      </w:tr>
      <w:tr w:rsidRPr="00FF6B5A" w:rsidR="00A77341" w:rsidTr="598DF78A" w14:paraId="1EAE00E3" w14:textId="77777777">
        <w:trPr>
          <w:trHeight w:val="1065"/>
        </w:trPr>
        <w:tc>
          <w:tcPr>
            <w:tcW w:w="0" w:type="auto"/>
            <w:shd w:val="clear" w:color="auto" w:fill="auto"/>
            <w:tcMar/>
            <w:vAlign w:val="bottom"/>
            <w:hideMark/>
          </w:tcPr>
          <w:p w:rsidRPr="00FF6B5A" w:rsidR="00A77341" w:rsidP="00EF2555" w:rsidRDefault="00A77341" w14:paraId="0CC120A5"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A77341" w:rsidP="00EF2555" w:rsidRDefault="00A77341" w14:paraId="680E22EB"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A77341" w:rsidP="00EF2555" w:rsidRDefault="00B95085" w14:paraId="015E8E6E" w14:textId="77777777">
            <w:pPr>
              <w:spacing w:after="0" w:line="240" w:lineRule="auto"/>
              <w:rPr>
                <w:rFonts w:ascii="Calibri" w:hAnsi="Calibri" w:eastAsia="Times New Roman" w:cs="Times New Roman"/>
                <w:lang w:eastAsia="sk-SK"/>
              </w:rPr>
            </w:pPr>
            <w:hyperlink w:history="1" w:anchor="'poznamky_explanatory notes'!A1" r:id="rId18">
              <w:r w:rsidRPr="00FF6B5A" w:rsidR="00A77341">
                <w:rPr>
                  <w:rFonts w:ascii="Calibri" w:hAnsi="Calibri" w:eastAsia="Times New Roman" w:cs="Times New Roman"/>
                  <w:lang w:eastAsia="sk-SK"/>
                </w:rPr>
                <w:t xml:space="preserve">OCA10. </w:t>
              </w:r>
              <w:r w:rsidRPr="00422600" w:rsidR="00A77341">
                <w:rPr>
                  <w:rFonts w:ascii="Calibri" w:hAnsi="Calibri" w:eastAsia="Times New Roman" w:cs="Times New Roman"/>
                  <w:b/>
                  <w:lang w:eastAsia="sk-SK"/>
                </w:rPr>
                <w:t>Hyperlink na záznam v inom verejne prístupnom registri</w:t>
              </w:r>
              <w:r w:rsidRPr="00FF6B5A" w:rsidR="00A77341">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A77341">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A77341" w:rsidP="00EF2555" w:rsidRDefault="00A77341" w14:paraId="238ACB8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A77341" w:rsidTr="598DF78A" w14:paraId="22FEAFC6" w14:textId="77777777">
        <w:trPr>
          <w:trHeight w:val="1515"/>
        </w:trPr>
        <w:tc>
          <w:tcPr>
            <w:tcW w:w="0" w:type="auto"/>
            <w:shd w:val="clear" w:color="auto" w:fill="auto"/>
            <w:tcMar/>
            <w:vAlign w:val="bottom"/>
            <w:hideMark/>
          </w:tcPr>
          <w:p w:rsidRPr="00FF6B5A" w:rsidR="00A77341" w:rsidP="00EF2555" w:rsidRDefault="00A77341" w14:paraId="1464CE7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A51335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182C323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publicly accessible register or catalogue of outputs</w:t>
            </w:r>
          </w:p>
        </w:tc>
        <w:tc>
          <w:tcPr>
            <w:tcW w:w="0" w:type="auto"/>
            <w:shd w:val="clear" w:color="auto" w:fill="auto"/>
            <w:tcMar/>
            <w:hideMark/>
          </w:tcPr>
          <w:p w:rsidRPr="00FF6B5A" w:rsidR="00A77341" w:rsidP="00EF2555" w:rsidRDefault="00A77341" w14:paraId="72904046"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x</w:t>
            </w:r>
          </w:p>
        </w:tc>
      </w:tr>
      <w:tr w:rsidRPr="00FF6B5A" w:rsidR="00A77341" w:rsidTr="598DF78A" w14:paraId="17EBD108" w14:textId="77777777">
        <w:trPr>
          <w:trHeight w:val="1290"/>
        </w:trPr>
        <w:tc>
          <w:tcPr>
            <w:tcW w:w="0" w:type="auto"/>
            <w:shd w:val="clear" w:color="auto" w:fill="auto"/>
            <w:tcMar/>
            <w:vAlign w:val="bottom"/>
            <w:hideMark/>
          </w:tcPr>
          <w:p w:rsidRPr="00FF6B5A" w:rsidR="00A77341" w:rsidP="00EF2555" w:rsidRDefault="00A77341" w14:paraId="1FA9F99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56D9450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B95085" w14:paraId="683A5E08" w14:textId="77777777">
            <w:pPr>
              <w:spacing w:after="0" w:line="240" w:lineRule="auto"/>
              <w:rPr>
                <w:rFonts w:ascii="Calibri" w:hAnsi="Calibri" w:eastAsia="Times New Roman" w:cs="Times New Roman"/>
                <w:lang w:eastAsia="sk-SK"/>
              </w:rPr>
            </w:pPr>
            <w:hyperlink w:history="1" w:anchor="Expl.OCA12!A1" r:id="rId19">
              <w:r w:rsidRPr="00FF6B5A" w:rsidR="00A77341">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A77341">
                <w:rPr>
                  <w:rFonts w:ascii="Calibri" w:hAnsi="Calibri" w:eastAsia="Times New Roman" w:cs="Times New Roman"/>
                  <w:lang w:eastAsia="sk-SK"/>
                </w:rPr>
                <w:br/>
              </w:r>
            </w:hyperlink>
          </w:p>
        </w:tc>
        <w:tc>
          <w:tcPr>
            <w:tcW w:w="0" w:type="auto"/>
            <w:shd w:val="clear" w:color="auto" w:fill="auto"/>
            <w:tcMar/>
            <w:hideMark/>
          </w:tcPr>
          <w:p w:rsidRPr="00087B3E" w:rsidR="00A77341" w:rsidP="00EF2555" w:rsidRDefault="00A77341" w14:paraId="22364B19"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A77341" w:rsidTr="598DF78A" w14:paraId="5EEC1F18" w14:textId="77777777">
        <w:trPr>
          <w:trHeight w:val="1110"/>
        </w:trPr>
        <w:tc>
          <w:tcPr>
            <w:tcW w:w="0" w:type="auto"/>
            <w:shd w:val="clear" w:color="auto" w:fill="auto"/>
            <w:tcMar/>
            <w:vAlign w:val="bottom"/>
            <w:hideMark/>
          </w:tcPr>
          <w:p w:rsidRPr="00FF6B5A" w:rsidR="00A77341" w:rsidP="00EF2555" w:rsidRDefault="00A77341" w14:paraId="4CBED64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A77341" w:rsidP="00EF2555" w:rsidRDefault="00A77341" w14:paraId="5030433B"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6690008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A77341" w:rsidP="00EF2555" w:rsidRDefault="00D6468C" w14:paraId="3D72246C" w14:textId="4F046DC9">
            <w:pPr>
              <w:spacing w:after="0" w:line="240" w:lineRule="auto"/>
              <w:rPr>
                <w:rFonts w:ascii="Calibri" w:hAnsi="Calibri" w:eastAsia="Times New Roman" w:cs="Times New Roman"/>
                <w:color w:val="000000"/>
                <w:lang w:eastAsia="sk-SK"/>
              </w:rPr>
            </w:pPr>
            <w:r w:rsidRPr="00D6468C">
              <w:rPr>
                <w:rFonts w:ascii="Calibri" w:hAnsi="Calibri" w:eastAsia="Times New Roman" w:cs="Times New Roman"/>
                <w:color w:val="000000"/>
                <w:lang w:eastAsia="sk-SK"/>
              </w:rPr>
              <w:t>https://www.ilaw.cas.cz/casopisy-a-knihy/casopisy/casopis-pravnik/archiv/2021/2021-9.html?a=3606</w:t>
            </w:r>
          </w:p>
        </w:tc>
      </w:tr>
      <w:tr w:rsidRPr="00FF6B5A" w:rsidR="00A77341" w:rsidTr="598DF78A" w14:paraId="5BFFE211" w14:textId="77777777">
        <w:trPr>
          <w:trHeight w:val="765"/>
        </w:trPr>
        <w:tc>
          <w:tcPr>
            <w:tcW w:w="0" w:type="auto"/>
            <w:shd w:val="clear" w:color="auto" w:fill="auto"/>
            <w:tcMar/>
            <w:vAlign w:val="bottom"/>
            <w:hideMark/>
          </w:tcPr>
          <w:p w:rsidRPr="00FF6B5A" w:rsidR="00A77341" w:rsidP="00EF2555" w:rsidRDefault="00A77341" w14:paraId="2371D016"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604892D7"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A77341" w:rsidP="00EF2555" w:rsidRDefault="00A77341" w14:paraId="5B361A7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A77341" w:rsidP="00EF2555" w:rsidRDefault="00A77341" w14:paraId="45A1672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A77341" w:rsidTr="598DF78A" w14:paraId="218BA0A0" w14:textId="77777777">
        <w:trPr>
          <w:trHeight w:val="2310"/>
        </w:trPr>
        <w:tc>
          <w:tcPr>
            <w:tcW w:w="0" w:type="auto"/>
            <w:shd w:val="clear" w:color="auto" w:fill="auto"/>
            <w:tcMar/>
            <w:vAlign w:val="bottom"/>
            <w:hideMark/>
          </w:tcPr>
          <w:p w:rsidRPr="00FF6B5A" w:rsidR="00A77341" w:rsidP="00EF2555" w:rsidRDefault="00A77341" w14:paraId="02909347"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A77341" w:rsidP="00EF2555" w:rsidRDefault="00A77341" w14:paraId="7F6EA9E2"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A77341" w:rsidP="00EF2555" w:rsidRDefault="00B95085" w14:paraId="537851EB" w14:textId="77777777">
            <w:pPr>
              <w:spacing w:after="0" w:line="240" w:lineRule="auto"/>
              <w:rPr>
                <w:rFonts w:ascii="Calibri" w:hAnsi="Calibri" w:eastAsia="Times New Roman" w:cs="Times New Roman"/>
                <w:lang w:eastAsia="sk-SK"/>
              </w:rPr>
            </w:pPr>
            <w:hyperlink w:history="1" w:anchor="'poznamky_explanatory notes'!A1" r:id="rId20">
              <w:r w:rsidRPr="00FF6B5A" w:rsidR="00A77341">
                <w:rPr>
                  <w:rFonts w:ascii="Calibri" w:hAnsi="Calibri" w:eastAsia="Times New Roman" w:cs="Times New Roman"/>
                  <w:lang w:eastAsia="sk-SK"/>
                </w:rPr>
                <w:t xml:space="preserve">OCA15. </w:t>
              </w:r>
              <w:r w:rsidRPr="00422600" w:rsidR="00A77341">
                <w:rPr>
                  <w:rFonts w:ascii="Calibri" w:hAnsi="Calibri" w:eastAsia="Times New Roman" w:cs="Times New Roman"/>
                  <w:b/>
                  <w:lang w:eastAsia="sk-SK"/>
                </w:rPr>
                <w:t>Anotácia výstupu s kontextovými informáciami týkajúcimi sa opisu tvorivého procesu a obsahu tvorivej činnosti a pod</w:t>
              </w:r>
              <w:r w:rsidRPr="00FF6B5A" w:rsidR="00A77341">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A77341">
                <w:rPr>
                  <w:rStyle w:val="Odkaznapoznmkupodiarou"/>
                  <w:rFonts w:ascii="Calibri" w:hAnsi="Calibri" w:eastAsia="Times New Roman" w:cs="Times New Roman"/>
                  <w:lang w:eastAsia="sk-SK"/>
                </w:rPr>
                <w:footnoteReference w:id="8"/>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v slovenskom jazyku / Range up to 200 words in Slovak</w:t>
              </w:r>
              <w:r w:rsidRPr="00FF6B5A" w:rsidR="00A77341">
                <w:rPr>
                  <w:rFonts w:ascii="Calibri" w:hAnsi="Calibri" w:eastAsia="Times New Roman" w:cs="Times New Roman"/>
                  <w:i/>
                  <w:iCs/>
                  <w:color w:val="808080"/>
                  <w:lang w:eastAsia="sk-SK"/>
                </w:rPr>
                <w:br w:type="page"/>
              </w:r>
              <w:r w:rsidRPr="00FF6B5A" w:rsidR="00A77341">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A77341" w:rsidP="00EF2555" w:rsidRDefault="00A77341" w14:paraId="49EB76D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p w:rsidR="00A77341" w:rsidP="00EF2555" w:rsidRDefault="00A77341" w14:paraId="693BFBF6" w14:textId="77777777">
            <w:pPr>
              <w:spacing w:after="0" w:line="240" w:lineRule="auto"/>
              <w:rPr>
                <w:rFonts w:ascii="Calibri" w:hAnsi="Calibri" w:eastAsia="Times New Roman" w:cs="Times New Roman"/>
                <w:color w:val="000000"/>
                <w:lang w:eastAsia="sk-SK"/>
              </w:rPr>
            </w:pPr>
          </w:p>
          <w:p w:rsidR="00A77341" w:rsidP="00EF2555" w:rsidRDefault="00A77341" w14:paraId="3D3DF9FD" w14:textId="77777777">
            <w:pPr>
              <w:spacing w:after="0" w:line="240" w:lineRule="auto"/>
              <w:rPr>
                <w:rFonts w:ascii="Calibri" w:hAnsi="Calibri" w:eastAsia="Times New Roman" w:cs="Times New Roman"/>
                <w:color w:val="000000"/>
                <w:lang w:eastAsia="sk-SK"/>
              </w:rPr>
            </w:pPr>
          </w:p>
          <w:p w:rsidRPr="00FF6B5A" w:rsidR="00A77341" w:rsidP="00EF2555" w:rsidRDefault="00A77341" w14:paraId="0DAC2ECA" w14:textId="77777777">
            <w:pPr>
              <w:spacing w:after="0" w:line="240" w:lineRule="auto"/>
              <w:rPr>
                <w:rFonts w:ascii="Calibri" w:hAnsi="Calibri" w:eastAsia="Times New Roman" w:cs="Times New Roman"/>
                <w:color w:val="000000"/>
                <w:lang w:eastAsia="sk-SK"/>
              </w:rPr>
            </w:pPr>
          </w:p>
        </w:tc>
      </w:tr>
      <w:tr w:rsidRPr="00FF6B5A" w:rsidR="00A77341" w:rsidTr="598DF78A" w14:paraId="34D8BC33" w14:textId="77777777">
        <w:trPr>
          <w:trHeight w:val="915"/>
        </w:trPr>
        <w:tc>
          <w:tcPr>
            <w:tcW w:w="0" w:type="auto"/>
            <w:shd w:val="clear" w:color="auto" w:fill="auto"/>
            <w:tcMar/>
            <w:vAlign w:val="bottom"/>
            <w:hideMark/>
          </w:tcPr>
          <w:p w:rsidRPr="00FF6B5A" w:rsidR="00A77341" w:rsidP="00EF2555" w:rsidRDefault="00A77341" w14:paraId="049DD82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A77341" w:rsidP="00EF2555" w:rsidRDefault="00B95085" w14:paraId="367AAC62" w14:textId="77777777">
            <w:pPr>
              <w:spacing w:after="0" w:line="240" w:lineRule="auto"/>
              <w:rPr>
                <w:rFonts w:ascii="Calibri" w:hAnsi="Calibri" w:eastAsia="Times New Roman" w:cs="Times New Roman"/>
                <w:lang w:eastAsia="sk-SK"/>
              </w:rPr>
            </w:pPr>
            <w:hyperlink w:history="1" w:anchor="'poznamky_explanatory notes'!A1" r:id="rId21">
              <w:r w:rsidRPr="00FF6B5A" w:rsidR="00A77341">
                <w:rPr>
                  <w:rFonts w:ascii="Calibri" w:hAnsi="Calibri" w:eastAsia="Times New Roman" w:cs="Times New Roman"/>
                  <w:lang w:eastAsia="sk-SK"/>
                </w:rPr>
                <w:t xml:space="preserve">OCA16. </w:t>
              </w:r>
              <w:r w:rsidRPr="00422600" w:rsidR="00A77341">
                <w:rPr>
                  <w:rFonts w:ascii="Calibri" w:hAnsi="Calibri" w:eastAsia="Times New Roman" w:cs="Times New Roman"/>
                  <w:b/>
                  <w:lang w:eastAsia="sk-SK"/>
                </w:rPr>
                <w:t>Anotácia výstupu v anglickom jazyku</w:t>
              </w:r>
              <w:r w:rsidRPr="00FF6B5A" w:rsidR="00A77341">
                <w:rPr>
                  <w:rFonts w:ascii="Calibri" w:hAnsi="Calibri" w:eastAsia="Times New Roman" w:cs="Times New Roman"/>
                  <w:lang w:eastAsia="sk-SK"/>
                </w:rPr>
                <w:t xml:space="preserve"> / Annotation of the output in English </w:t>
              </w:r>
              <w:r w:rsidR="00A77341">
                <w:rPr>
                  <w:rStyle w:val="Odkaznapoznmkupodiarou"/>
                  <w:rFonts w:ascii="Calibri" w:hAnsi="Calibri" w:eastAsia="Times New Roman" w:cs="Times New Roman"/>
                  <w:lang w:eastAsia="sk-SK"/>
                </w:rPr>
                <w:footnoteReference w:id="9"/>
              </w:r>
              <w:r w:rsidRPr="00FF6B5A" w:rsidR="00A77341">
                <w:rPr>
                  <w:rFonts w:ascii="Calibri" w:hAnsi="Calibri" w:eastAsia="Times New Roman" w:cs="Times New Roman"/>
                  <w:lang w:eastAsia="sk-SK"/>
                </w:rPr>
                <w:br w:type="page"/>
              </w:r>
              <w:r w:rsidRPr="00FF6B5A" w:rsidR="00A77341">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A504F9" w:rsidP="006D1813" w:rsidRDefault="00D6468C" w14:paraId="1B33FF60" w14:textId="2863F37E">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The paper introduces</w:t>
            </w:r>
            <w:r w:rsidRPr="00D6468C">
              <w:rPr>
                <w:rFonts w:ascii="Calibri" w:hAnsi="Calibri" w:eastAsia="Times New Roman" w:cs="Times New Roman"/>
                <w:color w:val="000000"/>
                <w:lang w:val="en-GB" w:eastAsia="sk-SK"/>
              </w:rPr>
              <w:t xml:space="preserve"> the theory of j</w:t>
            </w:r>
            <w:r>
              <w:rPr>
                <w:rFonts w:ascii="Calibri" w:hAnsi="Calibri" w:eastAsia="Times New Roman" w:cs="Times New Roman"/>
                <w:color w:val="000000"/>
                <w:lang w:val="en-GB" w:eastAsia="sk-SK"/>
              </w:rPr>
              <w:t>ust war by Francisco de Vitoria which has not been studied in our country so far. The theory under examination</w:t>
            </w:r>
            <w:r w:rsidRPr="00D6468C">
              <w:rPr>
                <w:rFonts w:ascii="Calibri" w:hAnsi="Calibri" w:eastAsia="Times New Roman" w:cs="Times New Roman"/>
                <w:color w:val="000000"/>
                <w:lang w:val="en-GB" w:eastAsia="sk-SK"/>
              </w:rPr>
              <w:t xml:space="preserve"> is </w:t>
            </w:r>
            <w:r w:rsidR="006D1813">
              <w:rPr>
                <w:rFonts w:ascii="Calibri" w:hAnsi="Calibri" w:eastAsia="Times New Roman" w:cs="Times New Roman"/>
                <w:color w:val="000000"/>
                <w:lang w:val="en-GB" w:eastAsia="sk-SK"/>
              </w:rPr>
              <w:t xml:space="preserve">very </w:t>
            </w:r>
            <w:r w:rsidRPr="00D6468C">
              <w:rPr>
                <w:rFonts w:ascii="Calibri" w:hAnsi="Calibri" w:eastAsia="Times New Roman" w:cs="Times New Roman"/>
                <w:color w:val="000000"/>
                <w:lang w:val="en-GB" w:eastAsia="sk-SK"/>
              </w:rPr>
              <w:t>complex, dealing wi</w:t>
            </w:r>
            <w:r w:rsidR="006D1813">
              <w:rPr>
                <w:rFonts w:ascii="Calibri" w:hAnsi="Calibri" w:eastAsia="Times New Roman" w:cs="Times New Roman"/>
                <w:color w:val="000000"/>
                <w:lang w:val="en-GB" w:eastAsia="sk-SK"/>
              </w:rPr>
              <w:t>th ius ad bellum, ius in bello and</w:t>
            </w:r>
            <w:r w:rsidRPr="00D6468C">
              <w:rPr>
                <w:rFonts w:ascii="Calibri" w:hAnsi="Calibri" w:eastAsia="Times New Roman" w:cs="Times New Roman"/>
                <w:color w:val="000000"/>
                <w:lang w:val="en-GB" w:eastAsia="sk-SK"/>
              </w:rPr>
              <w:t xml:space="preserve"> </w:t>
            </w:r>
            <w:r w:rsidR="006D1813">
              <w:rPr>
                <w:rFonts w:ascii="Calibri" w:hAnsi="Calibri" w:eastAsia="Times New Roman" w:cs="Times New Roman"/>
                <w:color w:val="000000"/>
                <w:lang w:val="en-GB" w:eastAsia="sk-SK"/>
              </w:rPr>
              <w:t xml:space="preserve">ius post bellum. It influenced the modern law of war. </w:t>
            </w:r>
          </w:p>
        </w:tc>
      </w:tr>
      <w:tr w:rsidRPr="00FF6B5A" w:rsidR="00A77341" w:rsidTr="598DF78A" w14:paraId="74BDFDA8" w14:textId="77777777">
        <w:trPr>
          <w:trHeight w:val="810"/>
        </w:trPr>
        <w:tc>
          <w:tcPr>
            <w:tcW w:w="0" w:type="auto"/>
            <w:shd w:val="clear" w:color="auto" w:fill="auto"/>
            <w:tcMar/>
            <w:vAlign w:val="bottom"/>
            <w:hideMark/>
          </w:tcPr>
          <w:p w:rsidRPr="00FF6B5A" w:rsidR="00A77341" w:rsidP="00EF2555" w:rsidRDefault="00A77341" w14:paraId="79B8BE7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3F6F3E6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lastRenderedPageBreak/>
              <w:t>Rozsah do 200 slov / Range up to 200 words</w:t>
            </w:r>
          </w:p>
        </w:tc>
        <w:tc>
          <w:tcPr>
            <w:tcW w:w="0" w:type="auto"/>
            <w:shd w:val="clear" w:color="auto" w:fill="auto"/>
            <w:tcMar/>
            <w:hideMark/>
          </w:tcPr>
          <w:p w:rsidR="00793B6A" w:rsidP="00EF2555" w:rsidRDefault="006D1813" w14:paraId="1A2F9F07" w14:textId="04762928">
            <w:pPr>
              <w:spacing w:after="0" w:line="240" w:lineRule="auto"/>
              <w:rPr>
                <w:rFonts w:ascii="Helvetica" w:hAnsi="Helvetica" w:cs="Helvetica"/>
                <w:color w:val="333333"/>
                <w:sz w:val="20"/>
                <w:szCs w:val="20"/>
                <w:shd w:val="clear" w:color="auto" w:fill="F5F5F5"/>
              </w:rPr>
            </w:pPr>
            <w:r>
              <w:rPr>
                <w:rFonts w:ascii="Helvetica" w:hAnsi="Helvetica" w:cs="Helvetica"/>
                <w:color w:val="333333"/>
                <w:sz w:val="20"/>
                <w:szCs w:val="20"/>
                <w:shd w:val="clear" w:color="auto" w:fill="F5F5F5"/>
              </w:rPr>
              <w:lastRenderedPageBreak/>
              <w:t>0</w:t>
            </w:r>
          </w:p>
          <w:p w:rsidR="00EC3E9D" w:rsidP="00EF2555" w:rsidRDefault="00EC3E9D" w14:paraId="3451A45D" w14:textId="77777777">
            <w:pPr>
              <w:spacing w:after="0" w:line="240" w:lineRule="auto"/>
              <w:rPr>
                <w:rFonts w:ascii="Helvetica" w:hAnsi="Helvetica" w:cs="Helvetica"/>
                <w:color w:val="333333"/>
                <w:sz w:val="20"/>
                <w:szCs w:val="20"/>
                <w:shd w:val="clear" w:color="auto" w:fill="F5F5F5"/>
              </w:rPr>
            </w:pPr>
          </w:p>
          <w:p w:rsidR="00793B6A" w:rsidP="00EF2555" w:rsidRDefault="00793B6A" w14:paraId="4C921BA0" w14:textId="77777777">
            <w:pPr>
              <w:spacing w:after="0" w:line="240" w:lineRule="auto"/>
              <w:rPr>
                <w:rFonts w:ascii="Calibri" w:hAnsi="Calibri" w:eastAsia="Times New Roman" w:cs="Times New Roman"/>
                <w:color w:val="000000"/>
                <w:lang w:eastAsia="sk-SK"/>
              </w:rPr>
            </w:pPr>
          </w:p>
          <w:p w:rsidRPr="00FF6B5A" w:rsidR="00793B6A" w:rsidP="006D1813" w:rsidRDefault="00793B6A" w14:paraId="3BF9AF11" w14:textId="7BB6D0FE">
            <w:pPr>
              <w:spacing w:after="0" w:line="240" w:lineRule="auto"/>
              <w:rPr>
                <w:rFonts w:ascii="Calibri" w:hAnsi="Calibri" w:eastAsia="Times New Roman" w:cs="Times New Roman"/>
                <w:color w:val="000000"/>
                <w:lang w:eastAsia="sk-SK"/>
              </w:rPr>
            </w:pPr>
          </w:p>
        </w:tc>
      </w:tr>
      <w:tr w:rsidRPr="00FF6B5A" w:rsidR="00A77341" w:rsidTr="598DF78A" w14:paraId="18836768" w14:textId="77777777">
        <w:trPr>
          <w:trHeight w:val="1170"/>
        </w:trPr>
        <w:tc>
          <w:tcPr>
            <w:tcW w:w="0" w:type="auto"/>
            <w:shd w:val="clear" w:color="auto" w:fill="auto"/>
            <w:tcMar/>
            <w:vAlign w:val="bottom"/>
            <w:hideMark/>
          </w:tcPr>
          <w:p w:rsidRPr="00FF6B5A" w:rsidR="00A77341" w:rsidP="00EF2555" w:rsidRDefault="00A77341" w14:paraId="37B918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52DEAA3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A77341" w:rsidP="00EF2555" w:rsidRDefault="00A77341" w14:paraId="54AFC688" w14:textId="77777777">
            <w:pPr>
              <w:spacing w:after="0" w:line="240" w:lineRule="auto"/>
              <w:rPr>
                <w:rFonts w:ascii="Calibri" w:hAnsi="Calibri" w:eastAsia="Times New Roman" w:cs="Times New Roman"/>
                <w:color w:val="000000"/>
                <w:lang w:val="en-GB" w:eastAsia="sk-SK"/>
              </w:rPr>
            </w:pPr>
            <w:r w:rsidRPr="00687BCD">
              <w:rPr>
                <w:rFonts w:ascii="Calibri" w:hAnsi="Calibri" w:eastAsia="Times New Roman" w:cs="Times New Roman"/>
                <w:color w:val="000000"/>
                <w:lang w:val="en-GB" w:eastAsia="sk-SK"/>
              </w:rPr>
              <w:t xml:space="preserve"> </w:t>
            </w:r>
            <w:r w:rsidRPr="003A6943" w:rsidR="003A6943">
              <w:rPr>
                <w:rFonts w:ascii="Calibri" w:hAnsi="Calibri" w:eastAsia="Times New Roman" w:cs="Times New Roman"/>
                <w:color w:val="000000"/>
                <w:lang w:val="en-GB" w:eastAsia="sk-SK"/>
              </w:rPr>
              <w:t>Štúdia približuje problematiku umožňujúcu lepšie porozumenie podstate súčasného vojnového práva.</w:t>
            </w:r>
          </w:p>
          <w:p w:rsidRPr="00687BCD" w:rsidR="003A6943" w:rsidP="00EF2555" w:rsidRDefault="003A6943" w14:paraId="6129B7F7" w14:textId="419CEC07">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The study approaches the issue that allows for</w:t>
            </w:r>
            <w:r w:rsidRPr="003A6943">
              <w:rPr>
                <w:rFonts w:ascii="Calibri" w:hAnsi="Calibri" w:eastAsia="Times New Roman" w:cs="Times New Roman"/>
                <w:color w:val="000000"/>
                <w:lang w:val="en-GB" w:eastAsia="sk-SK"/>
              </w:rPr>
              <w:t xml:space="preserve"> a better understanding of the essence of current martial la</w:t>
            </w:r>
            <w:r>
              <w:rPr>
                <w:rFonts w:ascii="Calibri" w:hAnsi="Calibri" w:eastAsia="Times New Roman" w:cs="Times New Roman"/>
                <w:color w:val="000000"/>
                <w:lang w:val="en-GB" w:eastAsia="sk-SK"/>
              </w:rPr>
              <w:t>w.</w:t>
            </w:r>
          </w:p>
        </w:tc>
      </w:tr>
      <w:tr w:rsidRPr="00FF6B5A" w:rsidR="00A77341" w:rsidTr="598DF78A" w14:paraId="7BFC6436" w14:textId="77777777">
        <w:trPr>
          <w:trHeight w:val="1290"/>
        </w:trPr>
        <w:tc>
          <w:tcPr>
            <w:tcW w:w="0" w:type="auto"/>
            <w:shd w:val="clear" w:color="auto" w:fill="auto"/>
            <w:tcMar/>
            <w:vAlign w:val="bottom"/>
            <w:hideMark/>
          </w:tcPr>
          <w:p w:rsidRPr="00FF6B5A" w:rsidR="00A77341" w:rsidP="00EF2555" w:rsidRDefault="00A77341" w14:paraId="0422D11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A77341" w:rsidP="00EF2555" w:rsidRDefault="00A77341" w14:paraId="46BCC7D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Pr="003A6943" w:rsidR="003A6943" w:rsidP="003A6943" w:rsidRDefault="003A6943" w14:paraId="4F854F7D" w14:textId="115CD67C">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Štúdiu možno</w:t>
            </w:r>
            <w:r w:rsidRPr="003A6943">
              <w:rPr>
                <w:rFonts w:ascii="Calibri" w:hAnsi="Calibri" w:eastAsia="Times New Roman" w:cs="Times New Roman"/>
                <w:color w:val="000000"/>
                <w:lang w:val="en-GB" w:eastAsia="sk-SK"/>
              </w:rPr>
              <w:t xml:space="preserve"> využiť v didaktickom procese na právnických, ako aj na filozofických fakultách. Autor ju využíva v rámci výučby svetových a latinskoamerických právnych dejín na Právnickej fakulte Trnavskej univerzity v Trnave. </w:t>
            </w:r>
          </w:p>
          <w:p w:rsidRPr="00860877" w:rsidR="00A77341" w:rsidP="003A6943" w:rsidRDefault="003A6943" w14:paraId="1E2B3E29" w14:textId="714A9EC9">
            <w:pPr>
              <w:spacing w:after="0" w:line="240" w:lineRule="auto"/>
              <w:rPr>
                <w:rFonts w:ascii="Calibri" w:hAnsi="Calibri" w:eastAsia="Times New Roman" w:cs="Times New Roman"/>
                <w:color w:val="000000"/>
                <w:lang w:val="en-GB" w:eastAsia="sk-SK"/>
              </w:rPr>
            </w:pPr>
            <w:r>
              <w:rPr>
                <w:rFonts w:ascii="Calibri" w:hAnsi="Calibri" w:eastAsia="Times New Roman" w:cs="Times New Roman"/>
                <w:color w:val="000000"/>
                <w:lang w:val="en-GB" w:eastAsia="sk-SK"/>
              </w:rPr>
              <w:t>The paper</w:t>
            </w:r>
            <w:r w:rsidRPr="003A6943">
              <w:rPr>
                <w:rFonts w:ascii="Calibri" w:hAnsi="Calibri" w:eastAsia="Times New Roman" w:cs="Times New Roman"/>
                <w:color w:val="000000"/>
                <w:lang w:val="en-GB" w:eastAsia="sk-SK"/>
              </w:rPr>
              <w:t xml:space="preserve"> can be used in the didactic process at both law and philosophy faculties. The author uses it in his teaching of world and Latin American legal histories at the Faculty of Law of Trnava University in Trnava.</w:t>
            </w:r>
          </w:p>
        </w:tc>
      </w:tr>
      <w:tr w:rsidRPr="00FF6B5A" w:rsidR="00A77341" w:rsidTr="598DF78A" w14:paraId="4E0779A8" w14:textId="77777777">
        <w:trPr>
          <w:trHeight w:val="204"/>
        </w:trPr>
        <w:tc>
          <w:tcPr>
            <w:tcW w:w="0" w:type="auto"/>
            <w:shd w:val="clear" w:color="auto" w:fill="auto"/>
            <w:tcMar/>
            <w:vAlign w:val="bottom"/>
            <w:hideMark/>
          </w:tcPr>
          <w:p w:rsidRPr="00FF6B5A" w:rsidR="00A77341" w:rsidP="00EF2555" w:rsidRDefault="00A77341" w14:paraId="1C9D6A19"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A77341" w:rsidP="00EF2555" w:rsidRDefault="00A77341" w14:paraId="5DFC0BE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A77341" w:rsidP="00EF2555" w:rsidRDefault="00A77341" w14:paraId="2962BB46"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A77341" w:rsidP="00EF2555" w:rsidRDefault="00A77341" w14:paraId="4BB7320A" w14:textId="77777777">
            <w:pPr>
              <w:spacing w:after="0" w:line="240" w:lineRule="auto"/>
              <w:jc w:val="center"/>
              <w:rPr>
                <w:rFonts w:ascii="Times New Roman" w:hAnsi="Times New Roman" w:eastAsia="Times New Roman" w:cs="Times New Roman"/>
                <w:lang w:eastAsia="sk-SK"/>
              </w:rPr>
            </w:pPr>
          </w:p>
        </w:tc>
      </w:tr>
    </w:tbl>
    <w:p w:rsidR="00A77341" w:rsidP="00A77341" w:rsidRDefault="00A77341" w14:paraId="0FD2FB93" w14:textId="77777777"/>
    <w:p w:rsidR="00A77341" w:rsidP="00A77341" w:rsidRDefault="00A77341" w14:paraId="2C09EC34" w14:textId="77777777"/>
    <w:p w:rsidR="00A77341" w:rsidP="00A77341" w:rsidRDefault="00A77341" w14:paraId="79AE1E24" w14:textId="77777777"/>
    <w:p w:rsidR="00A77341" w:rsidP="00A77341" w:rsidRDefault="00A77341" w14:paraId="27C74B48" w14:textId="77777777"/>
    <w:p w:rsidRPr="00A77341" w:rsidR="00CA3932" w:rsidP="00A77341" w:rsidRDefault="00CA3932" w14:paraId="2B5E19E1" w14:textId="77777777"/>
    <w:sectPr w:rsidRPr="00A77341" w:rsidR="00CA3932" w:rsidSect="008E2108">
      <w:headerReference w:type="even" r:id="rId22"/>
      <w:headerReference w:type="default" r:id="rId23"/>
      <w:footerReference w:type="even" r:id="rId24"/>
      <w:footerReference w:type="default" r:id="rId25"/>
      <w:headerReference w:type="first" r:id="rId26"/>
      <w:footerReference w:type="first" r:id="rId27"/>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95085" w:rsidP="00FB55C7" w:rsidRDefault="00B95085" w14:paraId="5A49F3BC" w14:textId="77777777">
      <w:pPr>
        <w:spacing w:after="0" w:line="240" w:lineRule="auto"/>
      </w:pPr>
      <w:r>
        <w:separator/>
      </w:r>
    </w:p>
  </w:endnote>
  <w:endnote w:type="continuationSeparator" w:id="0">
    <w:p w:rsidR="00B95085" w:rsidP="00FB55C7" w:rsidRDefault="00B95085" w14:paraId="5928EB5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B95085" w14:paraId="425B255E"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B10774" w14:paraId="703A4AE5" w14:textId="77777777">
    <w:pPr>
      <w:pStyle w:val="Pta"/>
    </w:pPr>
    <w:r w:rsidRPr="00A23768">
      <w:t>T_Z_VTCAj_1/ 2020</w:t>
    </w:r>
  </w:p>
  <w:p w:rsidR="00A23768" w:rsidRDefault="00B95085" w14:paraId="07583160"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B95085" w14:paraId="002D3032"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95085" w:rsidP="00FB55C7" w:rsidRDefault="00B95085" w14:paraId="3C400E48" w14:textId="77777777">
      <w:pPr>
        <w:spacing w:after="0" w:line="240" w:lineRule="auto"/>
      </w:pPr>
      <w:r>
        <w:separator/>
      </w:r>
    </w:p>
  </w:footnote>
  <w:footnote w:type="continuationSeparator" w:id="0">
    <w:p w:rsidR="00B95085" w:rsidP="00FB55C7" w:rsidRDefault="00B95085" w14:paraId="00A4B16A" w14:textId="77777777">
      <w:pPr>
        <w:spacing w:after="0" w:line="240" w:lineRule="auto"/>
      </w:pPr>
      <w:r>
        <w:continuationSeparator/>
      </w:r>
    </w:p>
  </w:footnote>
  <w:footnote w:id="1">
    <w:p w:rsidRPr="001F26CD" w:rsidR="00A77341" w:rsidP="00A77341" w:rsidRDefault="00A77341" w14:paraId="239FDAE8"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A77341" w:rsidP="00A77341" w:rsidRDefault="00A77341" w14:paraId="469DB04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A77341" w:rsidP="00A77341" w:rsidRDefault="00A77341" w14:paraId="2A805DE6"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A77341" w:rsidP="00A77341" w:rsidRDefault="00A77341" w14:paraId="199F0CA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A77341" w:rsidP="00A77341" w:rsidRDefault="00A77341" w14:paraId="05B65E0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A77341" w:rsidP="00A77341" w:rsidRDefault="00A77341" w14:paraId="4042252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A77341" w:rsidP="00A77341" w:rsidRDefault="00A77341" w14:paraId="44995277"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A77341" w:rsidP="00A77341" w:rsidRDefault="00A77341" w14:paraId="48FD89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A77341" w:rsidP="00A77341" w:rsidRDefault="00A77341" w14:paraId="4195BCA1"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B95085" w14:paraId="7FCA80C3"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B10774" w14:paraId="128241F5" w14:textId="77777777">
    <w:pPr>
      <w:pStyle w:val="Hlavika"/>
      <w:jc w:val="center"/>
    </w:pPr>
    <w:r>
      <w:rPr>
        <w:noProof/>
        <w:lang w:eastAsia="sk-SK"/>
      </w:rPr>
      <w:drawing>
        <wp:anchor distT="0" distB="0" distL="114300" distR="114300" simplePos="0" relativeHeight="251659264" behindDoc="1" locked="0" layoutInCell="1" allowOverlap="1" wp14:anchorId="417AD8F1" wp14:editId="20E16128">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B95085" w14:paraId="2A28FF50"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B95085" w14:paraId="67F44D20"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zSyNLQwN7M0NTFU0lEKTi0uzszPAykwqgUAPDGhFCwAAAA="/>
  </w:docVars>
  <w:rsids>
    <w:rsidRoot w:val="00FB55C7"/>
    <w:rsid w:val="00026F2F"/>
    <w:rsid w:val="000E38C2"/>
    <w:rsid w:val="00134F85"/>
    <w:rsid w:val="00220B4C"/>
    <w:rsid w:val="0022142E"/>
    <w:rsid w:val="002C4058"/>
    <w:rsid w:val="00354384"/>
    <w:rsid w:val="003A6943"/>
    <w:rsid w:val="003C13B2"/>
    <w:rsid w:val="00512F9B"/>
    <w:rsid w:val="005862FF"/>
    <w:rsid w:val="005A1D72"/>
    <w:rsid w:val="006A75F1"/>
    <w:rsid w:val="006D1813"/>
    <w:rsid w:val="00710DC3"/>
    <w:rsid w:val="007138DD"/>
    <w:rsid w:val="00793B6A"/>
    <w:rsid w:val="0089402C"/>
    <w:rsid w:val="0090275B"/>
    <w:rsid w:val="009661C4"/>
    <w:rsid w:val="00A23964"/>
    <w:rsid w:val="00A504F9"/>
    <w:rsid w:val="00A77341"/>
    <w:rsid w:val="00B10774"/>
    <w:rsid w:val="00B24EFE"/>
    <w:rsid w:val="00B95085"/>
    <w:rsid w:val="00CA3932"/>
    <w:rsid w:val="00CC30CC"/>
    <w:rsid w:val="00D6468C"/>
    <w:rsid w:val="00D827A1"/>
    <w:rsid w:val="00DE3C6C"/>
    <w:rsid w:val="00EC3E9D"/>
    <w:rsid w:val="00ED40A3"/>
    <w:rsid w:val="00FB55C7"/>
    <w:rsid w:val="598DF78A"/>
    <w:rsid w:val="7C1AB14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8E8DC"/>
  <w15:docId w15:val="{D8E3EAB5-0ACD-4830-9FE4-974B5AA1C5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A77341"/>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FB55C7"/>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FB55C7"/>
  </w:style>
  <w:style w:type="paragraph" w:styleId="Pta">
    <w:name w:val="footer"/>
    <w:basedOn w:val="Normlny"/>
    <w:link w:val="PtaChar"/>
    <w:uiPriority w:val="99"/>
    <w:unhideWhenUsed/>
    <w:rsid w:val="00FB55C7"/>
    <w:pPr>
      <w:tabs>
        <w:tab w:val="center" w:pos="4536"/>
        <w:tab w:val="right" w:pos="9072"/>
      </w:tabs>
      <w:spacing w:after="0" w:line="240" w:lineRule="auto"/>
    </w:pPr>
  </w:style>
  <w:style w:type="character" w:styleId="PtaChar" w:customStyle="1">
    <w:name w:val="Päta Char"/>
    <w:basedOn w:val="Predvolenpsmoodseku"/>
    <w:link w:val="Pta"/>
    <w:uiPriority w:val="99"/>
    <w:rsid w:val="00FB55C7"/>
  </w:style>
  <w:style w:type="paragraph" w:styleId="Textpoznmkypodiarou">
    <w:name w:val="footnote text"/>
    <w:basedOn w:val="Normlny"/>
    <w:link w:val="TextpoznmkypodiarouChar"/>
    <w:uiPriority w:val="99"/>
    <w:semiHidden/>
    <w:unhideWhenUsed/>
    <w:rsid w:val="00FB55C7"/>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FB55C7"/>
    <w:rPr>
      <w:sz w:val="20"/>
      <w:szCs w:val="20"/>
    </w:rPr>
  </w:style>
  <w:style w:type="character" w:styleId="Odkaznapoznmkupodiarou">
    <w:name w:val="footnote reference"/>
    <w:basedOn w:val="Predvolenpsmoodseku"/>
    <w:uiPriority w:val="99"/>
    <w:semiHidden/>
    <w:unhideWhenUsed/>
    <w:rsid w:val="00FB55C7"/>
    <w:rPr>
      <w:vertAlign w:val="superscript"/>
    </w:rPr>
  </w:style>
  <w:style w:type="character" w:styleId="normaltextrun" w:customStyle="1">
    <w:name w:val="normaltextrun"/>
    <w:basedOn w:val="Predvolenpsmoodseku"/>
    <w:rsid w:val="00FB55C7"/>
  </w:style>
  <w:style w:type="character" w:styleId="spellingerror" w:customStyle="1">
    <w:name w:val="spellingerror"/>
    <w:basedOn w:val="Predvolenpsmoodseku"/>
    <w:rsid w:val="00FB55C7"/>
  </w:style>
  <w:style w:type="character" w:styleId="Vrazn">
    <w:name w:val="Strong"/>
    <w:basedOn w:val="Predvolenpsmoodseku"/>
    <w:uiPriority w:val="22"/>
    <w:qFormat/>
    <w:rsid w:val="00FB55C7"/>
    <w:rPr>
      <w:b/>
      <w:bCs/>
    </w:rPr>
  </w:style>
  <w:style w:type="character" w:styleId="Hypertextovprepojenie">
    <w:name w:val="Hyperlink"/>
    <w:basedOn w:val="Predvolenpsmoodseku"/>
    <w:uiPriority w:val="99"/>
    <w:semiHidden/>
    <w:unhideWhenUsed/>
    <w:rsid w:val="00FB55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file:///E:/_Docs%20%26amp;%20Rozne/DOC/Doc/Zbornik%26amp;Doc/Nov&#253;/Nov&#253;_doc/__Webstr/z_POM/Doc/Nov&#253;/Hodnot%20sprava/Intranet/IMG%20web/Nov&#253;%20prie&#269;inok/T_Z_VTC_SjAj_1-2020.xlsx" TargetMode="External" Id="rId1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footer" Target="footer1.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2.xml" Id="rId23" /><Relationship Type="http://schemas.openxmlformats.org/officeDocument/2006/relationships/fontTable" Target="fontTable.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eader" Target="header1.xml" Id="rId22" /><Relationship Type="http://schemas.openxmlformats.org/officeDocument/2006/relationships/footer" Target="footer3.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6C4D3F-23C0-4C40-99C7-DBD01375B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EA5C2C-1E87-4FD1-B61E-6E96BAAAE7DA}"/>
</file>

<file path=customXml/itemProps3.xml><?xml version="1.0" encoding="utf-8"?>
<ds:datastoreItem xmlns:ds="http://schemas.openxmlformats.org/officeDocument/2006/customXml" ds:itemID="{A9F74493-D1B7-4327-A664-DEA86C40E15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ek Káčer</dc:creator>
  <cp:lastModifiedBy>Káčer Marek</cp:lastModifiedBy>
  <cp:revision>10</cp:revision>
  <dcterms:created xsi:type="dcterms:W3CDTF">2022-01-11T11:02:00Z</dcterms:created>
  <dcterms:modified xsi:type="dcterms:W3CDTF">2022-01-27T17: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